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4538" w:rsidRDefault="007F193E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4580C34" wp14:editId="10D8E22A">
                <wp:simplePos x="0" y="0"/>
                <wp:positionH relativeFrom="column">
                  <wp:posOffset>3838575</wp:posOffset>
                </wp:positionH>
                <wp:positionV relativeFrom="paragraph">
                  <wp:posOffset>-523875</wp:posOffset>
                </wp:positionV>
                <wp:extent cx="2143125" cy="2247900"/>
                <wp:effectExtent l="19050" t="19050" r="28575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125" cy="22479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A4E538A" id="Oval 4" o:spid="_x0000_s1026" style="position:absolute;margin-left:302.25pt;margin-top:-41.25pt;width:168.75pt;height:17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" filled="f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6153150</wp:posOffset>
                </wp:positionH>
                <wp:positionV relativeFrom="paragraph">
                  <wp:posOffset>-371475</wp:posOffset>
                </wp:positionV>
                <wp:extent cx="2905125" cy="1962150"/>
                <wp:effectExtent l="0" t="0" r="28575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5125" cy="196215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D830A0D" id="Oval 5" o:spid="_x0000_s1026" style="position:absolute;margin-left:484.5pt;margin-top:-29.25pt;width:228.75pt;height:154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" filled="f" strokecolor="black [3213]" strokeweight="1.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4580C34" wp14:editId="10D8E22A">
                <wp:simplePos x="0" y="0"/>
                <wp:positionH relativeFrom="column">
                  <wp:posOffset>1619250</wp:posOffset>
                </wp:positionH>
                <wp:positionV relativeFrom="paragraph">
                  <wp:posOffset>-476250</wp:posOffset>
                </wp:positionV>
                <wp:extent cx="2143125" cy="2247900"/>
                <wp:effectExtent l="19050" t="19050" r="28575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125" cy="22479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32BF89B" id="Oval 3" o:spid="_x0000_s1026" style="position:absolute;margin-left:127.5pt;margin-top:-37.5pt;width:168.75pt;height:17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" filled="f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695325</wp:posOffset>
                </wp:positionH>
                <wp:positionV relativeFrom="paragraph">
                  <wp:posOffset>-476250</wp:posOffset>
                </wp:positionV>
                <wp:extent cx="2143125" cy="2247900"/>
                <wp:effectExtent l="19050" t="19050" r="28575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125" cy="22479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8909C64" id="Oval 2" o:spid="_x0000_s1026" style="position:absolute;margin-left:-54.75pt;margin-top:-37.5pt;width:168.75pt;height:177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" filled="f" strokecolor="black [3213]" strokeweight="2.25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038350</wp:posOffset>
                </wp:positionH>
                <wp:positionV relativeFrom="paragraph">
                  <wp:posOffset>2143125</wp:posOffset>
                </wp:positionV>
                <wp:extent cx="4619625" cy="4505325"/>
                <wp:effectExtent l="19050" t="19050" r="28575" b="2857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5" cy="450532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1ECE218" id="Oval 1" o:spid="_x0000_s1026" style="position:absolute;margin-left:160.5pt;margin-top:168.75pt;width:363.75pt;height:35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" filled="f" strokecolor="black [3213]" strokeweight="3pt">
                <v:stroke joinstyle="miter"/>
              </v:oval>
            </w:pict>
          </mc:Fallback>
        </mc:AlternateContent>
      </w:r>
    </w:p>
    <w:sectPr w:rsidR="000F4538" w:rsidSect="007F193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Mje3NDI2M7U0MrRQ0lEKTi0uzszPAykwrAUAEQk4gCwAAAA="/>
  </w:docVars>
  <w:rsids>
    <w:rsidRoot w:val="007F193E"/>
    <w:rsid w:val="007F193E"/>
    <w:rsid w:val="0084251D"/>
    <w:rsid w:val="00882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FB534F-6742-4E95-98A8-2BF05123D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SD</Company>
  <LinksUpToDate>false</LinksUpToDate>
  <CharactersWithSpaces>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ene Perez</dc:creator>
  <cp:keywords/>
  <dc:description/>
  <cp:lastModifiedBy>Arlene Perez</cp:lastModifiedBy>
  <cp:revision>1</cp:revision>
  <dcterms:created xsi:type="dcterms:W3CDTF">2017-01-12T20:49:00Z</dcterms:created>
  <dcterms:modified xsi:type="dcterms:W3CDTF">2017-01-12T20:56:00Z</dcterms:modified>
</cp:coreProperties>
</file>